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7092F9" w14:textId="77777777" w:rsidR="002D6C65" w:rsidRPr="00185185" w:rsidRDefault="002D6C65" w:rsidP="00185185">
      <w:pPr>
        <w:spacing w:before="65"/>
        <w:ind w:right="-510"/>
        <w:textDirection w:val="btLr"/>
        <w:rPr>
          <w:rFonts w:asciiTheme="majorHAnsi" w:hAnsiTheme="majorHAnsi"/>
          <w:b/>
          <w:bCs/>
          <w:color w:val="000000"/>
          <w:sz w:val="36"/>
        </w:rPr>
      </w:pPr>
      <w:r w:rsidRPr="00185185">
        <w:rPr>
          <w:rFonts w:asciiTheme="majorHAnsi" w:hAnsiTheme="majorHAnsi"/>
          <w:b/>
          <w:bCs/>
          <w:color w:val="000000"/>
          <w:sz w:val="36"/>
        </w:rPr>
        <w:t>DEEPEN PADWAL</w:t>
      </w:r>
    </w:p>
    <w:p w14:paraId="3AC33499" w14:textId="6706BC38" w:rsidR="002D6C65" w:rsidRPr="00185185" w:rsidRDefault="002D6C65" w:rsidP="005E2388">
      <w:pPr>
        <w:spacing w:after="240"/>
        <w:textDirection w:val="btLr"/>
        <w:rPr>
          <w:rFonts w:asciiTheme="majorHAnsi" w:hAnsiTheme="majorHAnsi"/>
          <w:b/>
        </w:rPr>
      </w:pPr>
      <w:r w:rsidRPr="00185185">
        <w:rPr>
          <w:rFonts w:asciiTheme="majorHAnsi" w:hAnsiTheme="majorHAnsi"/>
        </w:rPr>
        <w:t xml:space="preserve">(334) 819-6525 </w:t>
      </w:r>
      <w:r w:rsidR="00755AFB" w:rsidRPr="00185185">
        <w:rPr>
          <w:rFonts w:asciiTheme="majorHAnsi" w:hAnsiTheme="majorHAnsi"/>
        </w:rPr>
        <w:t xml:space="preserve"> </w:t>
      </w:r>
      <w:r w:rsidR="007871E3" w:rsidRPr="00185185">
        <w:rPr>
          <w:rFonts w:asciiTheme="majorHAnsi" w:hAnsiTheme="majorHAnsi"/>
        </w:rPr>
        <w:t xml:space="preserve"> </w:t>
      </w:r>
      <w:hyperlink r:id="rId9" w:history="1">
        <w:r w:rsidRPr="00185185">
          <w:rPr>
            <w:rStyle w:val="Hyperlink"/>
            <w:rFonts w:asciiTheme="majorHAnsi" w:hAnsiTheme="majorHAnsi"/>
            <w:color w:val="auto"/>
          </w:rPr>
          <w:t>padwaldeepen@gmail.com</w:t>
        </w:r>
      </w:hyperlink>
      <w:r w:rsidR="007871E3" w:rsidRPr="00185185">
        <w:rPr>
          <w:rStyle w:val="Hyperlink"/>
          <w:rFonts w:asciiTheme="majorHAnsi" w:hAnsiTheme="majorHAnsi"/>
          <w:color w:val="auto"/>
          <w:u w:val="none"/>
        </w:rPr>
        <w:t xml:space="preserve">  </w:t>
      </w:r>
      <w:r w:rsidR="00755AFB" w:rsidRPr="00185185">
        <w:rPr>
          <w:rStyle w:val="Hyperlink"/>
          <w:rFonts w:asciiTheme="majorHAnsi" w:hAnsiTheme="majorHAnsi"/>
          <w:color w:val="auto"/>
          <w:u w:val="none"/>
        </w:rPr>
        <w:t xml:space="preserve"> </w:t>
      </w:r>
      <w:hyperlink r:id="rId10" w:history="1">
        <w:r w:rsidR="007871E3" w:rsidRPr="00185185">
          <w:rPr>
            <w:rStyle w:val="Hyperlink"/>
            <w:rFonts w:asciiTheme="majorHAnsi" w:hAnsiTheme="majorHAnsi"/>
            <w:color w:val="auto"/>
          </w:rPr>
          <w:t>www.linkedin.com/in/padwaldeepen/</w:t>
        </w:r>
      </w:hyperlink>
      <w:r w:rsidR="007871E3" w:rsidRPr="00185185">
        <w:rPr>
          <w:rFonts w:asciiTheme="majorHAnsi" w:hAnsiTheme="majorHAnsi"/>
          <w:b/>
        </w:rPr>
        <w:t xml:space="preserve">    </w:t>
      </w:r>
    </w:p>
    <w:p w14:paraId="21A4A7F4" w14:textId="77777777" w:rsidR="00970C84" w:rsidRPr="00185185" w:rsidRDefault="00970C84" w:rsidP="00970C84">
      <w:pPr>
        <w:spacing w:line="276" w:lineRule="auto"/>
        <w:textDirection w:val="btLr"/>
        <w:rPr>
          <w:rFonts w:asciiTheme="majorHAnsi" w:hAnsiTheme="majorHAnsi"/>
          <w:b/>
          <w:sz w:val="24"/>
          <w:szCs w:val="24"/>
        </w:rPr>
      </w:pPr>
      <w:r w:rsidRPr="00185185">
        <w:rPr>
          <w:rFonts w:asciiTheme="majorHAnsi" w:hAnsiTheme="majorHAnsi"/>
          <w:b/>
          <w:sz w:val="24"/>
          <w:szCs w:val="24"/>
        </w:rPr>
        <w:t>SUMMARY</w:t>
      </w:r>
    </w:p>
    <w:p w14:paraId="211ACF1E" w14:textId="77777777" w:rsidR="009449E9" w:rsidRPr="009449E9" w:rsidRDefault="009449E9" w:rsidP="009449E9">
      <w:pPr>
        <w:rPr>
          <w:rFonts w:asciiTheme="majorHAnsi" w:hAnsiTheme="majorHAnsi"/>
          <w:bCs/>
        </w:rPr>
      </w:pPr>
      <w:r w:rsidRPr="009449E9">
        <w:rPr>
          <w:rFonts w:asciiTheme="majorHAnsi" w:hAnsiTheme="majorHAnsi"/>
          <w:bCs/>
        </w:rPr>
        <w:t>Full Stack Developer with extensive experience in building and optimizing web applications. Proficient in</w:t>
      </w:r>
    </w:p>
    <w:p w14:paraId="3C44CCD3" w14:textId="43CA0934" w:rsidR="0028776D" w:rsidRDefault="009449E9" w:rsidP="009449E9">
      <w:pPr>
        <w:rPr>
          <w:rFonts w:asciiTheme="majorHAnsi" w:hAnsiTheme="majorHAnsi"/>
          <w:bCs/>
        </w:rPr>
      </w:pPr>
      <w:r w:rsidRPr="009449E9">
        <w:rPr>
          <w:rFonts w:asciiTheme="majorHAnsi" w:hAnsiTheme="majorHAnsi"/>
          <w:bCs/>
        </w:rPr>
        <w:t>leveraging AI tools to enhance software development processes. Strong problem-solving skills with a proven ability to</w:t>
      </w:r>
      <w:r>
        <w:rPr>
          <w:rFonts w:asciiTheme="majorHAnsi" w:hAnsiTheme="majorHAnsi"/>
          <w:bCs/>
        </w:rPr>
        <w:t xml:space="preserve"> </w:t>
      </w:r>
      <w:r w:rsidRPr="009449E9">
        <w:rPr>
          <w:rFonts w:asciiTheme="majorHAnsi" w:hAnsiTheme="majorHAnsi"/>
          <w:bCs/>
        </w:rPr>
        <w:t>work both independently and collaboratively in dynamic environments.</w:t>
      </w:r>
    </w:p>
    <w:p w14:paraId="1C4EF0B6" w14:textId="77777777" w:rsidR="009449E9" w:rsidRPr="009449E9" w:rsidRDefault="009449E9" w:rsidP="009449E9">
      <w:pPr>
        <w:rPr>
          <w:rFonts w:asciiTheme="majorHAnsi" w:hAnsiTheme="majorHAnsi"/>
          <w:bCs/>
        </w:rPr>
      </w:pPr>
    </w:p>
    <w:p w14:paraId="43D5D843" w14:textId="77777777" w:rsidR="0028776D" w:rsidRPr="00185185" w:rsidRDefault="0028776D" w:rsidP="0028776D">
      <w:pPr>
        <w:pStyle w:val="Heading1"/>
        <w:spacing w:before="1" w:after="46" w:line="276" w:lineRule="auto"/>
        <w:ind w:left="0"/>
        <w:rPr>
          <w:rFonts w:asciiTheme="majorHAnsi" w:hAnsiTheme="majorHAnsi"/>
        </w:rPr>
      </w:pPr>
      <w:r w:rsidRPr="00185185">
        <w:rPr>
          <w:rFonts w:asciiTheme="majorHAnsi" w:hAnsi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4F84196D" wp14:editId="19D05D64">
                <wp:simplePos x="0" y="0"/>
                <wp:positionH relativeFrom="column">
                  <wp:posOffset>139700</wp:posOffset>
                </wp:positionH>
                <wp:positionV relativeFrom="paragraph">
                  <wp:posOffset>114300</wp:posOffset>
                </wp:positionV>
                <wp:extent cx="0" cy="12700"/>
                <wp:effectExtent l="0" t="0" r="0" b="0"/>
                <wp:wrapNone/>
                <wp:docPr id="4" name="Freeform: 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025268" y="3780000"/>
                          <a:ext cx="6641465" cy="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641465" h="1" extrusionOk="0">
                              <a:moveTo>
                                <a:pt x="0" y="0"/>
                              </a:moveTo>
                              <a:lnTo>
                                <a:pt x="6641465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 cap="flat" cmpd="sng">
                          <a:solidFill>
                            <a:srgbClr val="C0C0C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19D4C0" id="Freeform: Shape 4" o:spid="_x0000_s1026" style="position:absolute;margin-left:11pt;margin-top:9pt;width:0;height: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64146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" path="m,l6641465,e" strokecolor="silver" strokeweight="1pt">
                <v:stroke startarrowwidth="narrow" startarrowlength="short" endarrowwidth="narrow" endarrowlength="short"/>
                <v:path arrowok="t" o:extrusionok="f"/>
              </v:shape>
            </w:pict>
          </mc:Fallback>
        </mc:AlternateContent>
      </w:r>
      <w:r w:rsidRPr="00185185">
        <w:rPr>
          <w:rFonts w:asciiTheme="majorHAnsi" w:hAnsiTheme="majorHAnsi"/>
        </w:rPr>
        <w:t>SKILLS</w:t>
      </w:r>
    </w:p>
    <w:p w14:paraId="7DD665D7" w14:textId="77777777" w:rsidR="0028776D" w:rsidRPr="00185185" w:rsidRDefault="0028776D" w:rsidP="0028776D">
      <w:pPr>
        <w:pStyle w:val="Heading1"/>
        <w:numPr>
          <w:ilvl w:val="0"/>
          <w:numId w:val="10"/>
        </w:numPr>
        <w:spacing w:before="1" w:after="46" w:line="276" w:lineRule="auto"/>
        <w:ind w:left="540" w:hanging="270"/>
        <w:rPr>
          <w:rFonts w:asciiTheme="majorHAnsi" w:hAnsiTheme="majorHAnsi"/>
          <w:b w:val="0"/>
          <w:bCs w:val="0"/>
        </w:rPr>
      </w:pPr>
      <w:r w:rsidRPr="00185185">
        <w:rPr>
          <w:rFonts w:asciiTheme="majorHAnsi" w:hAnsiTheme="majorHAnsi"/>
        </w:rPr>
        <w:t>Languages</w:t>
      </w:r>
      <w:r w:rsidRPr="00185185">
        <w:rPr>
          <w:rFonts w:asciiTheme="majorHAnsi" w:hAnsiTheme="majorHAnsi"/>
          <w:b w:val="0"/>
          <w:bCs w:val="0"/>
        </w:rPr>
        <w:t>: Python, HTML5, CSS3, JavaScript, TypeScript, SQL, GraphQL</w:t>
      </w:r>
    </w:p>
    <w:p w14:paraId="250DF1B4" w14:textId="51661551" w:rsidR="0028776D" w:rsidRDefault="00D904FA" w:rsidP="0028776D">
      <w:pPr>
        <w:pStyle w:val="Heading1"/>
        <w:numPr>
          <w:ilvl w:val="0"/>
          <w:numId w:val="10"/>
        </w:numPr>
        <w:spacing w:before="1" w:after="46" w:line="276" w:lineRule="auto"/>
        <w:ind w:left="540" w:hanging="270"/>
        <w:rPr>
          <w:rFonts w:asciiTheme="majorHAnsi" w:hAnsiTheme="majorHAnsi"/>
          <w:b w:val="0"/>
          <w:bCs w:val="0"/>
        </w:rPr>
      </w:pPr>
      <w:r>
        <w:rPr>
          <w:rFonts w:asciiTheme="majorHAnsi" w:hAnsiTheme="majorHAnsi"/>
        </w:rPr>
        <w:t>Front End</w:t>
      </w:r>
      <w:r w:rsidR="0028776D" w:rsidRPr="00185185">
        <w:rPr>
          <w:rFonts w:asciiTheme="majorHAnsi" w:hAnsiTheme="majorHAnsi"/>
          <w:b w:val="0"/>
          <w:bCs w:val="0"/>
        </w:rPr>
        <w:t>: ReactJS, Angular, Bootstrap</w:t>
      </w:r>
    </w:p>
    <w:p w14:paraId="7E1353D2" w14:textId="5A12EEFF" w:rsidR="00D904FA" w:rsidRPr="00185185" w:rsidRDefault="00D904FA" w:rsidP="0028776D">
      <w:pPr>
        <w:pStyle w:val="Heading1"/>
        <w:numPr>
          <w:ilvl w:val="0"/>
          <w:numId w:val="10"/>
        </w:numPr>
        <w:spacing w:before="1" w:after="46" w:line="276" w:lineRule="auto"/>
        <w:ind w:left="540" w:hanging="270"/>
        <w:rPr>
          <w:rFonts w:asciiTheme="majorHAnsi" w:hAnsiTheme="majorHAnsi"/>
          <w:b w:val="0"/>
          <w:bCs w:val="0"/>
        </w:rPr>
      </w:pPr>
      <w:r>
        <w:rPr>
          <w:rFonts w:asciiTheme="majorHAnsi" w:hAnsiTheme="majorHAnsi"/>
        </w:rPr>
        <w:t xml:space="preserve">Back End: </w:t>
      </w:r>
      <w:r>
        <w:rPr>
          <w:rFonts w:asciiTheme="majorHAnsi" w:hAnsiTheme="majorHAnsi"/>
          <w:b w:val="0"/>
          <w:bCs w:val="0"/>
        </w:rPr>
        <w:t>Express.js, Node.js</w:t>
      </w:r>
      <w:r>
        <w:rPr>
          <w:rFonts w:asciiTheme="majorHAnsi" w:hAnsiTheme="majorHAnsi"/>
        </w:rPr>
        <w:t xml:space="preserve"> </w:t>
      </w:r>
    </w:p>
    <w:p w14:paraId="22FE3EF7" w14:textId="77777777" w:rsidR="0028776D" w:rsidRPr="00185185" w:rsidRDefault="0028776D" w:rsidP="0028776D">
      <w:pPr>
        <w:pStyle w:val="Heading1"/>
        <w:numPr>
          <w:ilvl w:val="0"/>
          <w:numId w:val="10"/>
        </w:numPr>
        <w:spacing w:before="1" w:after="46" w:line="276" w:lineRule="auto"/>
        <w:ind w:left="540" w:hanging="270"/>
        <w:rPr>
          <w:rFonts w:asciiTheme="majorHAnsi" w:hAnsiTheme="majorHAnsi"/>
          <w:b w:val="0"/>
          <w:bCs w:val="0"/>
        </w:rPr>
      </w:pPr>
      <w:r w:rsidRPr="00185185">
        <w:rPr>
          <w:rFonts w:asciiTheme="majorHAnsi" w:hAnsiTheme="majorHAnsi"/>
        </w:rPr>
        <w:t>Tools &amp; Technologies</w:t>
      </w:r>
      <w:r w:rsidRPr="00185185">
        <w:rPr>
          <w:rFonts w:asciiTheme="majorHAnsi" w:hAnsiTheme="majorHAnsi"/>
          <w:b w:val="0"/>
          <w:bCs w:val="0"/>
        </w:rPr>
        <w:t>: ETL, Tableau, MS Excel, PowerBI, MS Visio, Postman, Visual Studio, Veracode, DBeaver, JIRA, IntelliJ, Cypress, Hasura, Docker, Material UI</w:t>
      </w:r>
    </w:p>
    <w:p w14:paraId="0EC24288" w14:textId="77777777" w:rsidR="0028776D" w:rsidRPr="00185185" w:rsidRDefault="0028776D" w:rsidP="0028776D">
      <w:pPr>
        <w:pStyle w:val="Heading1"/>
        <w:numPr>
          <w:ilvl w:val="0"/>
          <w:numId w:val="10"/>
        </w:numPr>
        <w:spacing w:before="1" w:after="46" w:line="276" w:lineRule="auto"/>
        <w:ind w:left="540" w:hanging="270"/>
        <w:rPr>
          <w:rFonts w:asciiTheme="majorHAnsi" w:hAnsiTheme="majorHAnsi"/>
          <w:b w:val="0"/>
          <w:bCs w:val="0"/>
        </w:rPr>
      </w:pPr>
      <w:r w:rsidRPr="00185185">
        <w:rPr>
          <w:rFonts w:asciiTheme="majorHAnsi" w:hAnsiTheme="majorHAnsi"/>
        </w:rPr>
        <w:t>Version Control</w:t>
      </w:r>
      <w:r w:rsidRPr="00185185">
        <w:rPr>
          <w:rFonts w:asciiTheme="majorHAnsi" w:hAnsiTheme="majorHAnsi"/>
          <w:b w:val="0"/>
          <w:bCs w:val="0"/>
        </w:rPr>
        <w:t>: Git, GitHub, Bitbucket</w:t>
      </w:r>
    </w:p>
    <w:p w14:paraId="4D7F02BE" w14:textId="77777777" w:rsidR="0028776D" w:rsidRPr="00185185" w:rsidRDefault="0028776D" w:rsidP="0028776D">
      <w:pPr>
        <w:pStyle w:val="Heading1"/>
        <w:numPr>
          <w:ilvl w:val="0"/>
          <w:numId w:val="10"/>
        </w:numPr>
        <w:spacing w:before="1" w:after="46" w:line="276" w:lineRule="auto"/>
        <w:ind w:left="540" w:hanging="270"/>
        <w:rPr>
          <w:rFonts w:asciiTheme="majorHAnsi" w:hAnsiTheme="majorHAnsi"/>
          <w:b w:val="0"/>
          <w:bCs w:val="0"/>
        </w:rPr>
      </w:pPr>
      <w:r w:rsidRPr="00185185">
        <w:rPr>
          <w:rFonts w:asciiTheme="majorHAnsi" w:hAnsiTheme="majorHAnsi"/>
        </w:rPr>
        <w:t>Databases</w:t>
      </w:r>
      <w:r w:rsidRPr="00185185">
        <w:rPr>
          <w:rFonts w:asciiTheme="majorHAnsi" w:hAnsiTheme="majorHAnsi"/>
          <w:b w:val="0"/>
          <w:bCs w:val="0"/>
        </w:rPr>
        <w:t>: Oracle SQL Developer/Modeler, PostgreSQL, MySQL</w:t>
      </w:r>
    </w:p>
    <w:p w14:paraId="1C991ABA" w14:textId="77777777" w:rsidR="0028776D" w:rsidRPr="00185185" w:rsidRDefault="0028776D" w:rsidP="0028776D">
      <w:pPr>
        <w:pStyle w:val="Heading1"/>
        <w:numPr>
          <w:ilvl w:val="0"/>
          <w:numId w:val="10"/>
        </w:numPr>
        <w:spacing w:before="1" w:line="276" w:lineRule="auto"/>
        <w:ind w:left="540" w:hanging="270"/>
        <w:rPr>
          <w:rFonts w:asciiTheme="majorHAnsi" w:hAnsiTheme="majorHAnsi"/>
          <w:b w:val="0"/>
          <w:bCs w:val="0"/>
        </w:rPr>
      </w:pPr>
      <w:r w:rsidRPr="00185185">
        <w:rPr>
          <w:rFonts w:asciiTheme="majorHAnsi" w:hAnsiTheme="majorHAnsi"/>
        </w:rPr>
        <w:t>Cloud Services</w:t>
      </w:r>
      <w:r w:rsidRPr="00185185">
        <w:rPr>
          <w:rFonts w:asciiTheme="majorHAnsi" w:hAnsiTheme="majorHAnsi"/>
          <w:b w:val="0"/>
          <w:bCs w:val="0"/>
        </w:rPr>
        <w:t>: Microsoft Azure, AWS</w:t>
      </w:r>
    </w:p>
    <w:p w14:paraId="38A31408" w14:textId="77777777" w:rsidR="0028776D" w:rsidRPr="00185185" w:rsidRDefault="0028776D" w:rsidP="0028776D">
      <w:pPr>
        <w:pStyle w:val="Heading1"/>
        <w:numPr>
          <w:ilvl w:val="0"/>
          <w:numId w:val="10"/>
        </w:numPr>
        <w:spacing w:before="1" w:line="276" w:lineRule="auto"/>
        <w:ind w:left="540" w:hanging="270"/>
        <w:rPr>
          <w:rFonts w:asciiTheme="majorHAnsi" w:hAnsiTheme="majorHAnsi"/>
          <w:b w:val="0"/>
          <w:bCs w:val="0"/>
        </w:rPr>
      </w:pPr>
      <w:r w:rsidRPr="00185185">
        <w:rPr>
          <w:rFonts w:asciiTheme="majorHAnsi" w:hAnsiTheme="majorHAnsi"/>
        </w:rPr>
        <w:t>Methodologies</w:t>
      </w:r>
      <w:r w:rsidRPr="00185185">
        <w:rPr>
          <w:rFonts w:asciiTheme="majorHAnsi" w:hAnsiTheme="majorHAnsi"/>
          <w:b w:val="0"/>
          <w:bCs w:val="0"/>
        </w:rPr>
        <w:t>: Agile, Scrum, Software Design Patterns</w:t>
      </w:r>
    </w:p>
    <w:p w14:paraId="5DE8B789" w14:textId="118EC580" w:rsidR="0028776D" w:rsidRPr="00D904FA" w:rsidRDefault="00D904FA" w:rsidP="00185185">
      <w:pPr>
        <w:pStyle w:val="Heading1"/>
        <w:numPr>
          <w:ilvl w:val="0"/>
          <w:numId w:val="10"/>
        </w:numPr>
        <w:spacing w:before="1" w:line="360" w:lineRule="auto"/>
        <w:ind w:left="540" w:hanging="270"/>
        <w:rPr>
          <w:rFonts w:asciiTheme="majorHAnsi" w:hAnsiTheme="majorHAnsi"/>
          <w:b w:val="0"/>
          <w:bCs w:val="0"/>
        </w:rPr>
      </w:pPr>
      <w:r>
        <w:rPr>
          <w:color w:val="000000"/>
        </w:rPr>
        <w:t>AI Tools</w:t>
      </w:r>
      <w:r w:rsidR="0028776D" w:rsidRPr="00185185">
        <w:rPr>
          <w:rFonts w:asciiTheme="majorHAnsi" w:hAnsiTheme="majorHAnsi"/>
          <w:b w:val="0"/>
          <w:bCs w:val="0"/>
        </w:rPr>
        <w:t xml:space="preserve">:  </w:t>
      </w:r>
      <w:r w:rsidRPr="00D904FA">
        <w:rPr>
          <w:b w:val="0"/>
          <w:bCs w:val="0"/>
          <w:color w:val="000000"/>
        </w:rPr>
        <w:t>GitHub Copilot, Cursor AI, AI-driven code development</w:t>
      </w:r>
      <w:r w:rsidR="006816AE">
        <w:rPr>
          <w:b w:val="0"/>
          <w:bCs w:val="0"/>
          <w:color w:val="000000"/>
        </w:rPr>
        <w:t>, GenAI</w:t>
      </w:r>
    </w:p>
    <w:p w14:paraId="458221B8" w14:textId="77777777" w:rsidR="00185185" w:rsidRPr="008571FA" w:rsidRDefault="00185185" w:rsidP="00A95292">
      <w:pPr>
        <w:spacing w:line="276" w:lineRule="auto"/>
        <w:rPr>
          <w:rFonts w:asciiTheme="majorHAnsi" w:hAnsiTheme="majorHAnsi"/>
          <w:b/>
          <w:sz w:val="12"/>
          <w:szCs w:val="12"/>
        </w:rPr>
      </w:pPr>
    </w:p>
    <w:p w14:paraId="0E6C219F" w14:textId="68EC726D" w:rsidR="000B05C2" w:rsidRPr="00185185" w:rsidRDefault="00000000" w:rsidP="00A95292">
      <w:pPr>
        <w:spacing w:line="276" w:lineRule="auto"/>
        <w:rPr>
          <w:rFonts w:asciiTheme="majorHAnsi" w:hAnsiTheme="majorHAnsi"/>
          <w:b/>
          <w:u w:val="single"/>
        </w:rPr>
      </w:pPr>
      <w:r w:rsidRPr="00185185">
        <w:rPr>
          <w:rFonts w:asciiTheme="majorHAnsi" w:hAnsiTheme="majorHAnsi"/>
          <w:b/>
        </w:rPr>
        <w:t>EXPERIENCE</w:t>
      </w:r>
      <w:r w:rsidR="00207C5C" w:rsidRPr="00185185">
        <w:rPr>
          <w:rFonts w:asciiTheme="majorHAnsi" w:hAnsiTheme="majorHAnsi"/>
          <w:b/>
        </w:rPr>
        <w:t xml:space="preserve"> </w:t>
      </w:r>
    </w:p>
    <w:p w14:paraId="037F4329" w14:textId="463CFFCB" w:rsidR="007871E3" w:rsidRPr="00185185" w:rsidRDefault="00A572E0" w:rsidP="009229FF">
      <w:pPr>
        <w:rPr>
          <w:rFonts w:asciiTheme="majorHAnsi" w:hAnsiTheme="majorHAnsi"/>
          <w:b/>
          <w:bCs/>
        </w:rPr>
      </w:pPr>
      <w:r w:rsidRPr="00185185">
        <w:rPr>
          <w:rFonts w:asciiTheme="majorHAnsi" w:hAnsiTheme="majorHAnsi"/>
          <w:b/>
          <w:bCs/>
        </w:rPr>
        <w:t>Software Engineer</w:t>
      </w:r>
      <w:r w:rsidR="007871E3" w:rsidRPr="00185185">
        <w:rPr>
          <w:rFonts w:asciiTheme="majorHAnsi" w:hAnsiTheme="majorHAnsi"/>
          <w:b/>
          <w:bCs/>
        </w:rPr>
        <w:t xml:space="preserve">, </w:t>
      </w:r>
      <w:r w:rsidR="007871E3" w:rsidRPr="00185185">
        <w:rPr>
          <w:rFonts w:asciiTheme="majorHAnsi" w:hAnsiTheme="majorHAnsi"/>
        </w:rPr>
        <w:t>Tampa, FL</w:t>
      </w:r>
      <w:r w:rsidR="003B0586" w:rsidRPr="00185185">
        <w:rPr>
          <w:rFonts w:asciiTheme="majorHAnsi" w:hAnsiTheme="majorHAnsi"/>
          <w:b/>
          <w:bCs/>
        </w:rPr>
        <w:tab/>
      </w:r>
      <w:r w:rsidR="003B0586" w:rsidRPr="00185185">
        <w:rPr>
          <w:rFonts w:asciiTheme="majorHAnsi" w:hAnsiTheme="majorHAnsi"/>
          <w:b/>
          <w:bCs/>
        </w:rPr>
        <w:tab/>
      </w:r>
      <w:r w:rsidR="003B0586" w:rsidRPr="00185185">
        <w:rPr>
          <w:rFonts w:asciiTheme="majorHAnsi" w:hAnsiTheme="majorHAnsi"/>
          <w:b/>
          <w:bCs/>
        </w:rPr>
        <w:tab/>
      </w:r>
      <w:r w:rsidR="003B0586" w:rsidRPr="00185185">
        <w:rPr>
          <w:rFonts w:asciiTheme="majorHAnsi" w:hAnsiTheme="majorHAnsi"/>
          <w:b/>
          <w:bCs/>
        </w:rPr>
        <w:tab/>
      </w:r>
      <w:r w:rsidR="003B0586" w:rsidRPr="00185185">
        <w:rPr>
          <w:rFonts w:asciiTheme="majorHAnsi" w:hAnsiTheme="majorHAnsi"/>
          <w:b/>
          <w:bCs/>
        </w:rPr>
        <w:tab/>
      </w:r>
      <w:r w:rsidR="003B0586" w:rsidRPr="00185185">
        <w:rPr>
          <w:rFonts w:asciiTheme="majorHAnsi" w:hAnsiTheme="majorHAnsi"/>
          <w:b/>
          <w:bCs/>
        </w:rPr>
        <w:tab/>
      </w:r>
      <w:r w:rsidR="003B0586" w:rsidRPr="00185185">
        <w:rPr>
          <w:rFonts w:asciiTheme="majorHAnsi" w:hAnsiTheme="majorHAnsi"/>
          <w:b/>
          <w:bCs/>
        </w:rPr>
        <w:tab/>
      </w:r>
      <w:r w:rsidR="003B0586" w:rsidRPr="00185185">
        <w:rPr>
          <w:rFonts w:asciiTheme="majorHAnsi" w:hAnsiTheme="majorHAnsi"/>
          <w:b/>
          <w:bCs/>
        </w:rPr>
        <w:tab/>
        <w:t xml:space="preserve">          </w:t>
      </w:r>
    </w:p>
    <w:p w14:paraId="4B15B350" w14:textId="606B6C54" w:rsidR="00A572E0" w:rsidRPr="005E2388" w:rsidRDefault="002D6C65" w:rsidP="009229FF">
      <w:pPr>
        <w:rPr>
          <w:rFonts w:asciiTheme="majorHAnsi" w:hAnsiTheme="majorHAnsi"/>
          <w:sz w:val="20"/>
          <w:szCs w:val="20"/>
        </w:rPr>
      </w:pPr>
      <w:r w:rsidRPr="005E2388">
        <w:rPr>
          <w:rFonts w:asciiTheme="majorHAnsi" w:hAnsiTheme="majorHAnsi"/>
          <w:bCs/>
          <w:sz w:val="20"/>
          <w:szCs w:val="20"/>
        </w:rPr>
        <w:t>Tata Consultancy Services</w:t>
      </w:r>
      <w:r w:rsidR="00333642" w:rsidRPr="005E2388">
        <w:rPr>
          <w:rFonts w:asciiTheme="majorHAnsi" w:hAnsiTheme="majorHAnsi"/>
          <w:bCs/>
          <w:sz w:val="20"/>
          <w:szCs w:val="20"/>
        </w:rPr>
        <w:t xml:space="preserve"> Limited (</w:t>
      </w:r>
      <w:r w:rsidR="00B12383" w:rsidRPr="005E2388">
        <w:rPr>
          <w:rFonts w:asciiTheme="majorHAnsi" w:hAnsiTheme="majorHAnsi"/>
          <w:bCs/>
          <w:sz w:val="20"/>
          <w:szCs w:val="20"/>
        </w:rPr>
        <w:t xml:space="preserve">Client: </w:t>
      </w:r>
      <w:r w:rsidR="00333642" w:rsidRPr="005E2388">
        <w:rPr>
          <w:rFonts w:asciiTheme="majorHAnsi" w:hAnsiTheme="majorHAnsi"/>
          <w:bCs/>
          <w:sz w:val="20"/>
          <w:szCs w:val="20"/>
        </w:rPr>
        <w:t>P</w:t>
      </w:r>
      <w:r w:rsidR="002959C3" w:rsidRPr="005E2388">
        <w:rPr>
          <w:rFonts w:asciiTheme="majorHAnsi" w:hAnsiTheme="majorHAnsi"/>
          <w:bCs/>
          <w:sz w:val="20"/>
          <w:szCs w:val="20"/>
        </w:rPr>
        <w:t>w</w:t>
      </w:r>
      <w:r w:rsidR="00333642" w:rsidRPr="005E2388">
        <w:rPr>
          <w:rFonts w:asciiTheme="majorHAnsi" w:hAnsiTheme="majorHAnsi"/>
          <w:bCs/>
          <w:sz w:val="20"/>
          <w:szCs w:val="20"/>
        </w:rPr>
        <w:t>C)</w:t>
      </w:r>
      <w:r w:rsidR="007871E3" w:rsidRPr="005E2388">
        <w:rPr>
          <w:rFonts w:asciiTheme="majorHAnsi" w:hAnsiTheme="majorHAnsi"/>
          <w:sz w:val="20"/>
          <w:szCs w:val="20"/>
        </w:rPr>
        <w:t xml:space="preserve">, </w:t>
      </w:r>
      <w:r w:rsidR="007871E3" w:rsidRPr="005E2388">
        <w:rPr>
          <w:rFonts w:asciiTheme="majorHAnsi" w:hAnsiTheme="majorHAnsi"/>
          <w:color w:val="404040" w:themeColor="text1" w:themeTint="BF"/>
          <w:sz w:val="20"/>
          <w:szCs w:val="20"/>
        </w:rPr>
        <w:t xml:space="preserve">March </w:t>
      </w:r>
      <w:r w:rsidR="00B34093">
        <w:rPr>
          <w:rFonts w:asciiTheme="majorHAnsi" w:hAnsiTheme="majorHAnsi"/>
          <w:color w:val="404040" w:themeColor="text1" w:themeTint="BF"/>
          <w:sz w:val="20"/>
          <w:szCs w:val="20"/>
        </w:rPr>
        <w:t>2021- Present</w:t>
      </w:r>
    </w:p>
    <w:p w14:paraId="2D2B9FD7" w14:textId="57793678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 xml:space="preserve">Developed and maintained user-facing features for web applications using </w:t>
      </w:r>
      <w:r w:rsidRPr="00851389">
        <w:rPr>
          <w:rFonts w:asciiTheme="majorHAnsi" w:hAnsiTheme="majorHAnsi"/>
          <w:b/>
          <w:bCs/>
        </w:rPr>
        <w:t>ReactJS</w:t>
      </w:r>
      <w:r w:rsidRPr="009449E9">
        <w:rPr>
          <w:rFonts w:asciiTheme="majorHAnsi" w:hAnsiTheme="majorHAnsi"/>
        </w:rPr>
        <w:t>, JavaScript, TypeScript, and Material UI, enhancing user engagement by 20%.</w:t>
      </w:r>
    </w:p>
    <w:p w14:paraId="7D9FC796" w14:textId="70BB4BF7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>Optimized web application performance, reducing loading times by 30% and improving user satisfaction.</w:t>
      </w:r>
    </w:p>
    <w:p w14:paraId="75B8B8A7" w14:textId="266BA5E2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 xml:space="preserve">Managed version control using </w:t>
      </w:r>
      <w:r w:rsidRPr="00851389">
        <w:rPr>
          <w:rFonts w:asciiTheme="majorHAnsi" w:hAnsiTheme="majorHAnsi"/>
          <w:b/>
          <w:bCs/>
        </w:rPr>
        <w:t>Git</w:t>
      </w:r>
      <w:r w:rsidRPr="009449E9">
        <w:rPr>
          <w:rFonts w:asciiTheme="majorHAnsi" w:hAnsiTheme="majorHAnsi"/>
        </w:rPr>
        <w:t>, facilitating seamless collaboration and reducing merge conflicts by 40%.</w:t>
      </w:r>
    </w:p>
    <w:p w14:paraId="4A90E5EA" w14:textId="281C1D90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>Developed automated unit and integration tests to ensure high code quality and application stability.</w:t>
      </w:r>
    </w:p>
    <w:p w14:paraId="33D1169A" w14:textId="7117765E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>Utilized Jira and Confluence for effective project management, improving team productivity.</w:t>
      </w:r>
    </w:p>
    <w:p w14:paraId="775CEE8E" w14:textId="217F89DB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 xml:space="preserve">Conducted thorough testing and debugging of web APIs using </w:t>
      </w:r>
      <w:r w:rsidRPr="00851389">
        <w:rPr>
          <w:rFonts w:asciiTheme="majorHAnsi" w:hAnsiTheme="majorHAnsi"/>
          <w:b/>
          <w:bCs/>
        </w:rPr>
        <w:t>Postman</w:t>
      </w:r>
      <w:r w:rsidRPr="009449E9">
        <w:rPr>
          <w:rFonts w:asciiTheme="majorHAnsi" w:hAnsiTheme="majorHAnsi"/>
        </w:rPr>
        <w:t xml:space="preserve"> to ensure reliability and uptime.</w:t>
      </w:r>
    </w:p>
    <w:p w14:paraId="4338AAE8" w14:textId="698022B9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>Created technical documentation and facilitated knowledge transfer sessions to support team members.</w:t>
      </w:r>
    </w:p>
    <w:p w14:paraId="700160B8" w14:textId="4E3575CB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>Designed and implemented data visualizations and reports using PowerBI to inform data-driven decision-making.</w:t>
      </w:r>
    </w:p>
    <w:p w14:paraId="7FE855E5" w14:textId="12A6A0D2" w:rsidR="009449E9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 xml:space="preserve">Leveraged </w:t>
      </w:r>
      <w:r w:rsidRPr="00851389">
        <w:rPr>
          <w:rFonts w:asciiTheme="majorHAnsi" w:hAnsiTheme="majorHAnsi"/>
          <w:b/>
          <w:bCs/>
        </w:rPr>
        <w:t>AI tools</w:t>
      </w:r>
      <w:r w:rsidRPr="009449E9">
        <w:rPr>
          <w:rFonts w:asciiTheme="majorHAnsi" w:hAnsiTheme="majorHAnsi"/>
        </w:rPr>
        <w:t xml:space="preserve"> such as </w:t>
      </w:r>
      <w:r w:rsidRPr="00851389">
        <w:rPr>
          <w:rFonts w:asciiTheme="majorHAnsi" w:hAnsiTheme="majorHAnsi"/>
          <w:b/>
          <w:bCs/>
        </w:rPr>
        <w:t xml:space="preserve">GitHub Copilot </w:t>
      </w:r>
      <w:r w:rsidRPr="009449E9">
        <w:rPr>
          <w:rFonts w:asciiTheme="majorHAnsi" w:hAnsiTheme="majorHAnsi"/>
        </w:rPr>
        <w:t>and Cursor AI to enhance code review processes and optimize development workflows.</w:t>
      </w:r>
    </w:p>
    <w:p w14:paraId="6AF6A85B" w14:textId="436EFEB7" w:rsidR="00735AF8" w:rsidRPr="009449E9" w:rsidRDefault="009449E9" w:rsidP="009449E9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9449E9">
        <w:rPr>
          <w:rFonts w:asciiTheme="majorHAnsi" w:hAnsiTheme="majorHAnsi"/>
        </w:rPr>
        <w:t>Provided mentorship to junior developers to support their growth and improve project delivery.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</w:rPr>
        <w:tab/>
      </w:r>
    </w:p>
    <w:p w14:paraId="65C26099" w14:textId="77777777" w:rsidR="00185185" w:rsidRPr="00185185" w:rsidRDefault="00185185" w:rsidP="00185185">
      <w:pPr>
        <w:pStyle w:val="TableParagraph"/>
        <w:rPr>
          <w:rFonts w:asciiTheme="majorHAnsi" w:hAnsiTheme="majorHAnsi"/>
          <w:sz w:val="8"/>
          <w:szCs w:val="8"/>
        </w:rPr>
      </w:pPr>
    </w:p>
    <w:p w14:paraId="689764D5" w14:textId="4CE76074" w:rsidR="00A572E0" w:rsidRPr="00185185" w:rsidRDefault="000D5533" w:rsidP="00207C5C">
      <w:pPr>
        <w:tabs>
          <w:tab w:val="left" w:pos="8709"/>
        </w:tabs>
        <w:spacing w:before="37"/>
        <w:rPr>
          <w:rFonts w:asciiTheme="majorHAnsi" w:hAnsiTheme="majorHAnsi"/>
          <w:iCs/>
        </w:rPr>
      </w:pPr>
      <w:bookmarkStart w:id="0" w:name="_Hlk125569918"/>
      <w:r w:rsidRPr="00185185">
        <w:rPr>
          <w:rFonts w:asciiTheme="majorHAnsi" w:hAnsiTheme="majorHAnsi"/>
          <w:b/>
          <w:bCs/>
          <w:color w:val="000000"/>
        </w:rPr>
        <w:t>Developer</w:t>
      </w:r>
      <w:r w:rsidR="003D14FC">
        <w:rPr>
          <w:rFonts w:asciiTheme="majorHAnsi" w:hAnsiTheme="majorHAnsi"/>
          <w:b/>
          <w:bCs/>
          <w:color w:val="000000"/>
        </w:rPr>
        <w:t>(GRA)</w:t>
      </w:r>
      <w:r w:rsidR="00813361" w:rsidRPr="00185185">
        <w:rPr>
          <w:rFonts w:asciiTheme="majorHAnsi" w:hAnsiTheme="majorHAnsi"/>
          <w:b/>
          <w:bCs/>
          <w:color w:val="000000"/>
        </w:rPr>
        <w:t xml:space="preserve">, </w:t>
      </w:r>
      <w:r w:rsidR="00813361" w:rsidRPr="00185185">
        <w:rPr>
          <w:rFonts w:asciiTheme="majorHAnsi" w:hAnsiTheme="majorHAnsi"/>
          <w:bCs/>
        </w:rPr>
        <w:t>Montgomery</w:t>
      </w:r>
      <w:r w:rsidR="00813361" w:rsidRPr="00185185">
        <w:rPr>
          <w:rFonts w:asciiTheme="majorHAnsi" w:hAnsiTheme="majorHAnsi"/>
          <w:color w:val="000000"/>
        </w:rPr>
        <w:t>, AL</w:t>
      </w:r>
      <w:r w:rsidR="00813361" w:rsidRPr="00185185">
        <w:rPr>
          <w:rFonts w:asciiTheme="majorHAnsi" w:hAnsiTheme="majorHAnsi"/>
          <w:b/>
        </w:rPr>
        <w:t xml:space="preserve">                                                         </w:t>
      </w:r>
      <w:r w:rsidR="00A572E0" w:rsidRPr="00185185">
        <w:rPr>
          <w:rFonts w:asciiTheme="majorHAnsi" w:hAnsiTheme="majorHAnsi"/>
          <w:b/>
          <w:bCs/>
          <w:i/>
        </w:rPr>
        <w:t xml:space="preserve">   </w:t>
      </w:r>
      <w:r w:rsidR="009229FF" w:rsidRPr="00185185">
        <w:rPr>
          <w:rFonts w:asciiTheme="majorHAnsi" w:hAnsiTheme="majorHAnsi"/>
          <w:b/>
          <w:bCs/>
          <w:i/>
        </w:rPr>
        <w:t xml:space="preserve">                                                                                   </w:t>
      </w:r>
      <w:r w:rsidR="003747A0" w:rsidRPr="00185185">
        <w:rPr>
          <w:rFonts w:asciiTheme="majorHAnsi" w:hAnsiTheme="majorHAnsi"/>
          <w:b/>
          <w:bCs/>
          <w:i/>
        </w:rPr>
        <w:t xml:space="preserve">  </w:t>
      </w:r>
      <w:r w:rsidR="009229FF" w:rsidRPr="00185185">
        <w:rPr>
          <w:rFonts w:asciiTheme="majorHAnsi" w:hAnsiTheme="majorHAnsi"/>
          <w:b/>
          <w:bCs/>
          <w:i/>
        </w:rPr>
        <w:t xml:space="preserve"> </w:t>
      </w:r>
    </w:p>
    <w:p w14:paraId="718BECDE" w14:textId="1FE44044" w:rsidR="000B05C2" w:rsidRPr="005E2388" w:rsidRDefault="00A572E0" w:rsidP="007C0064">
      <w:pPr>
        <w:tabs>
          <w:tab w:val="left" w:pos="8709"/>
        </w:tabs>
        <w:spacing w:line="360" w:lineRule="auto"/>
        <w:rPr>
          <w:rFonts w:asciiTheme="majorHAnsi" w:hAnsiTheme="majorHAnsi"/>
          <w:iCs/>
          <w:sz w:val="20"/>
          <w:szCs w:val="20"/>
        </w:rPr>
      </w:pPr>
      <w:r w:rsidRPr="005E2388">
        <w:rPr>
          <w:rFonts w:asciiTheme="majorHAnsi" w:hAnsiTheme="majorHAnsi"/>
          <w:bCs/>
          <w:sz w:val="20"/>
          <w:szCs w:val="20"/>
        </w:rPr>
        <w:t xml:space="preserve">Auburn University at </w:t>
      </w:r>
      <w:r w:rsidR="00B12383" w:rsidRPr="005E2388">
        <w:rPr>
          <w:rFonts w:asciiTheme="majorHAnsi" w:hAnsiTheme="majorHAnsi"/>
          <w:bCs/>
          <w:sz w:val="20"/>
          <w:szCs w:val="20"/>
        </w:rPr>
        <w:t>Montgomery</w:t>
      </w:r>
      <w:r w:rsidR="00813361" w:rsidRPr="005E2388">
        <w:rPr>
          <w:rFonts w:asciiTheme="majorHAnsi" w:hAnsiTheme="majorHAnsi"/>
          <w:bCs/>
          <w:sz w:val="20"/>
          <w:szCs w:val="20"/>
        </w:rPr>
        <w:t>,</w:t>
      </w:r>
      <w:r w:rsidR="00813361" w:rsidRPr="005E2388">
        <w:rPr>
          <w:rFonts w:asciiTheme="majorHAnsi" w:hAnsiTheme="majorHAnsi"/>
          <w:sz w:val="20"/>
          <w:szCs w:val="20"/>
        </w:rPr>
        <w:t xml:space="preserve"> </w:t>
      </w:r>
      <w:r w:rsidR="00813361" w:rsidRPr="005E2388">
        <w:rPr>
          <w:rFonts w:asciiTheme="majorHAnsi" w:hAnsiTheme="majorHAnsi"/>
          <w:color w:val="404040" w:themeColor="text1" w:themeTint="BF"/>
          <w:sz w:val="20"/>
          <w:szCs w:val="20"/>
        </w:rPr>
        <w:t>September 2018 – May 2020</w:t>
      </w:r>
      <w:r w:rsidR="00813361" w:rsidRPr="005E2388">
        <w:rPr>
          <w:rFonts w:asciiTheme="majorHAnsi" w:hAnsiTheme="majorHAnsi"/>
          <w:i/>
          <w:color w:val="404040" w:themeColor="text1" w:themeTint="BF"/>
          <w:sz w:val="20"/>
          <w:szCs w:val="20"/>
        </w:rPr>
        <w:t xml:space="preserve"> </w:t>
      </w:r>
    </w:p>
    <w:bookmarkEnd w:id="0"/>
    <w:p w14:paraId="1073813C" w14:textId="58EE067C" w:rsidR="002C347D" w:rsidRPr="002C347D" w:rsidRDefault="002C347D" w:rsidP="002C347D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2C347D">
        <w:rPr>
          <w:rFonts w:asciiTheme="majorHAnsi" w:hAnsiTheme="majorHAnsi"/>
        </w:rPr>
        <w:t xml:space="preserve">Collaborated on the development of a </w:t>
      </w:r>
      <w:r w:rsidRPr="00851389">
        <w:rPr>
          <w:rFonts w:asciiTheme="majorHAnsi" w:hAnsiTheme="majorHAnsi"/>
          <w:b/>
          <w:bCs/>
        </w:rPr>
        <w:t>Python</w:t>
      </w:r>
      <w:r w:rsidRPr="002C347D">
        <w:rPr>
          <w:rFonts w:asciiTheme="majorHAnsi" w:hAnsiTheme="majorHAnsi"/>
        </w:rPr>
        <w:t xml:space="preserve"> application to efficiently fetch cryptocurrency articles from Reddit, achieving a 50% improvement in data retrieval speed.</w:t>
      </w:r>
    </w:p>
    <w:p w14:paraId="3A318881" w14:textId="28835386" w:rsidR="002C347D" w:rsidRPr="002C347D" w:rsidRDefault="002C347D" w:rsidP="002C347D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2C347D">
        <w:rPr>
          <w:rFonts w:asciiTheme="majorHAnsi" w:hAnsiTheme="majorHAnsi"/>
        </w:rPr>
        <w:t>Designed and implemented data tables using PyQt5 to display results from an Oracle database, enhancing data accessibility.</w:t>
      </w:r>
    </w:p>
    <w:p w14:paraId="194E8F10" w14:textId="37706F96" w:rsidR="002C347D" w:rsidRPr="002C347D" w:rsidRDefault="002C347D" w:rsidP="002C347D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2C347D">
        <w:rPr>
          <w:rFonts w:asciiTheme="majorHAnsi" w:hAnsiTheme="majorHAnsi"/>
        </w:rPr>
        <w:t>Conducted ETL processes for sentiment analysis, maintaining strict quality control for accuracy.</w:t>
      </w:r>
    </w:p>
    <w:p w14:paraId="75D31640" w14:textId="5CA9D91B" w:rsidR="002C347D" w:rsidRPr="002C347D" w:rsidRDefault="002C347D" w:rsidP="002C347D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2C347D">
        <w:rPr>
          <w:rFonts w:asciiTheme="majorHAnsi" w:hAnsiTheme="majorHAnsi"/>
        </w:rPr>
        <w:t>Contributed to the design and architecture of applications with a focus on scalability and maintainability.</w:t>
      </w:r>
    </w:p>
    <w:p w14:paraId="3E09935B" w14:textId="0DE96D57" w:rsidR="002C347D" w:rsidRPr="002C347D" w:rsidRDefault="002C347D" w:rsidP="002C347D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2C347D">
        <w:rPr>
          <w:rFonts w:asciiTheme="majorHAnsi" w:hAnsiTheme="majorHAnsi"/>
        </w:rPr>
        <w:t xml:space="preserve">Analyzed cryptocurrency trends through </w:t>
      </w:r>
      <w:r w:rsidRPr="00851389">
        <w:rPr>
          <w:rFonts w:asciiTheme="majorHAnsi" w:hAnsiTheme="majorHAnsi"/>
          <w:b/>
          <w:bCs/>
        </w:rPr>
        <w:t>sentiment analysis</w:t>
      </w:r>
      <w:r w:rsidRPr="002C347D">
        <w:rPr>
          <w:rFonts w:asciiTheme="majorHAnsi" w:hAnsiTheme="majorHAnsi"/>
        </w:rPr>
        <w:t>, generating reports that provided insights into market emotions.</w:t>
      </w:r>
    </w:p>
    <w:p w14:paraId="54F13E8C" w14:textId="031E9E38" w:rsidR="008571FA" w:rsidRPr="002C347D" w:rsidRDefault="002C347D" w:rsidP="002C347D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2C347D">
        <w:rPr>
          <w:rFonts w:asciiTheme="majorHAnsi" w:hAnsiTheme="majorHAnsi"/>
        </w:rPr>
        <w:t>Worked with cross-functional teams to align project goals and ensure successful deliverables.</w:t>
      </w:r>
    </w:p>
    <w:p w14:paraId="1DEC4959" w14:textId="68F7D72B" w:rsidR="00E82A6C" w:rsidRPr="00185185" w:rsidRDefault="00E82A6C" w:rsidP="00244048">
      <w:pPr>
        <w:pStyle w:val="Heading1"/>
        <w:spacing w:before="91" w:line="276" w:lineRule="auto"/>
        <w:ind w:left="0"/>
        <w:rPr>
          <w:rFonts w:asciiTheme="majorHAnsi" w:hAnsiTheme="majorHAnsi"/>
          <w:u w:val="single"/>
        </w:rPr>
      </w:pPr>
      <w:r w:rsidRPr="00185185">
        <w:rPr>
          <w:rFonts w:asciiTheme="majorHAnsi" w:hAnsiTheme="majorHAnsi"/>
        </w:rPr>
        <w:t>EDUCATION</w:t>
      </w:r>
    </w:p>
    <w:p w14:paraId="0CC6AC42" w14:textId="77777777" w:rsidR="00E82A6C" w:rsidRPr="00185185" w:rsidRDefault="00E82A6C" w:rsidP="00E82A6C">
      <w:pPr>
        <w:tabs>
          <w:tab w:val="left" w:pos="8773"/>
        </w:tabs>
        <w:spacing w:before="38"/>
        <w:rPr>
          <w:rFonts w:asciiTheme="majorHAnsi" w:hAnsiTheme="majorHAnsi"/>
          <w:b/>
        </w:rPr>
      </w:pPr>
      <w:r w:rsidRPr="00185185">
        <w:rPr>
          <w:rFonts w:asciiTheme="majorHAnsi" w:hAnsiTheme="majorHAnsi"/>
          <w:b/>
          <w:bCs/>
        </w:rPr>
        <w:t>Master of Science</w:t>
      </w:r>
      <w:r w:rsidRPr="00185185">
        <w:rPr>
          <w:rFonts w:asciiTheme="majorHAnsi" w:hAnsiTheme="majorHAnsi"/>
        </w:rPr>
        <w:t xml:space="preserve"> (M.S.) in Management Information Systems</w:t>
      </w:r>
    </w:p>
    <w:p w14:paraId="56B30F6E" w14:textId="03D1EFFE" w:rsidR="00E82A6C" w:rsidRPr="005E2388" w:rsidRDefault="00E82A6C" w:rsidP="00185185">
      <w:pPr>
        <w:tabs>
          <w:tab w:val="left" w:pos="8773"/>
        </w:tabs>
        <w:spacing w:before="38" w:line="360" w:lineRule="auto"/>
        <w:rPr>
          <w:rFonts w:asciiTheme="majorHAnsi" w:hAnsiTheme="majorHAnsi"/>
          <w:sz w:val="20"/>
          <w:szCs w:val="20"/>
        </w:rPr>
      </w:pPr>
      <w:r w:rsidRPr="005E2388">
        <w:rPr>
          <w:rFonts w:asciiTheme="majorHAnsi" w:hAnsiTheme="majorHAnsi"/>
          <w:bCs/>
          <w:sz w:val="20"/>
          <w:szCs w:val="20"/>
        </w:rPr>
        <w:t xml:space="preserve">Auburn University at Montgomery, </w:t>
      </w:r>
      <w:r w:rsidRPr="005E2388">
        <w:rPr>
          <w:rFonts w:asciiTheme="majorHAnsi" w:hAnsiTheme="majorHAnsi"/>
          <w:color w:val="404040" w:themeColor="text1" w:themeTint="BF"/>
          <w:sz w:val="20"/>
          <w:szCs w:val="20"/>
        </w:rPr>
        <w:t xml:space="preserve">2020       </w:t>
      </w:r>
      <w:r w:rsidRPr="005E2388">
        <w:rPr>
          <w:rFonts w:asciiTheme="majorHAnsi" w:hAnsiTheme="majorHAnsi"/>
          <w:b/>
          <w:color w:val="404040" w:themeColor="text1" w:themeTint="BF"/>
          <w:sz w:val="20"/>
          <w:szCs w:val="20"/>
        </w:rPr>
        <w:t xml:space="preserve">                                                      </w:t>
      </w:r>
      <w:r w:rsidRPr="005E2388">
        <w:rPr>
          <w:rFonts w:asciiTheme="majorHAnsi" w:hAnsiTheme="majorHAnsi"/>
          <w:color w:val="404040" w:themeColor="text1" w:themeTint="BF"/>
          <w:sz w:val="20"/>
          <w:szCs w:val="20"/>
        </w:rPr>
        <w:t xml:space="preserve">           </w:t>
      </w:r>
    </w:p>
    <w:p w14:paraId="2E63DD55" w14:textId="77777777" w:rsidR="00E82A6C" w:rsidRPr="00185185" w:rsidRDefault="00E82A6C" w:rsidP="00E82A6C">
      <w:pPr>
        <w:tabs>
          <w:tab w:val="left" w:pos="8742"/>
        </w:tabs>
        <w:rPr>
          <w:rFonts w:asciiTheme="majorHAnsi" w:hAnsiTheme="majorHAnsi"/>
          <w:color w:val="000000"/>
        </w:rPr>
      </w:pPr>
      <w:r w:rsidRPr="00185185">
        <w:rPr>
          <w:rFonts w:asciiTheme="majorHAnsi" w:hAnsiTheme="majorHAnsi"/>
          <w:b/>
          <w:bCs/>
          <w:color w:val="000000"/>
        </w:rPr>
        <w:t>Bachelor of Engineering</w:t>
      </w:r>
      <w:r w:rsidRPr="00185185">
        <w:rPr>
          <w:rFonts w:asciiTheme="majorHAnsi" w:hAnsiTheme="majorHAnsi"/>
          <w:color w:val="000000"/>
        </w:rPr>
        <w:t xml:space="preserve"> (B.E.) in Information Technology</w:t>
      </w:r>
    </w:p>
    <w:p w14:paraId="4C054AE7" w14:textId="2E172D2A" w:rsidR="008571FA" w:rsidRPr="005E2388" w:rsidRDefault="00E82A6C" w:rsidP="008571FA">
      <w:pPr>
        <w:tabs>
          <w:tab w:val="left" w:pos="8742"/>
        </w:tabs>
        <w:spacing w:line="360" w:lineRule="auto"/>
        <w:rPr>
          <w:rFonts w:asciiTheme="majorHAnsi" w:hAnsiTheme="majorHAnsi"/>
          <w:b/>
          <w:color w:val="404040" w:themeColor="text1" w:themeTint="BF"/>
          <w:sz w:val="20"/>
          <w:szCs w:val="20"/>
        </w:rPr>
      </w:pPr>
      <w:r w:rsidRPr="005E2388">
        <w:rPr>
          <w:rFonts w:asciiTheme="majorHAnsi" w:hAnsiTheme="majorHAnsi"/>
          <w:bCs/>
          <w:sz w:val="20"/>
          <w:szCs w:val="20"/>
        </w:rPr>
        <w:t xml:space="preserve">University of Mumbai, </w:t>
      </w:r>
      <w:r w:rsidRPr="005E2388">
        <w:rPr>
          <w:rFonts w:asciiTheme="majorHAnsi" w:hAnsiTheme="majorHAnsi"/>
          <w:color w:val="404040" w:themeColor="text1" w:themeTint="BF"/>
          <w:sz w:val="20"/>
          <w:szCs w:val="20"/>
        </w:rPr>
        <w:t xml:space="preserve"> 2016       </w:t>
      </w:r>
      <w:r w:rsidRPr="005E2388">
        <w:rPr>
          <w:rFonts w:asciiTheme="majorHAnsi" w:hAnsiTheme="majorHAnsi"/>
          <w:b/>
          <w:color w:val="404040" w:themeColor="text1" w:themeTint="BF"/>
          <w:sz w:val="20"/>
          <w:szCs w:val="20"/>
        </w:rPr>
        <w:t xml:space="preserve">    </w:t>
      </w:r>
    </w:p>
    <w:p w14:paraId="44E43EB6" w14:textId="4159201D" w:rsidR="00B044FC" w:rsidRPr="00185185" w:rsidRDefault="00B044FC" w:rsidP="00F6300B">
      <w:pPr>
        <w:pBdr>
          <w:top w:val="nil"/>
          <w:left w:val="nil"/>
          <w:bottom w:val="nil"/>
          <w:right w:val="nil"/>
          <w:between w:val="nil"/>
        </w:pBdr>
        <w:spacing w:before="37" w:line="276" w:lineRule="auto"/>
        <w:rPr>
          <w:rFonts w:asciiTheme="majorHAnsi" w:hAnsiTheme="majorHAnsi"/>
          <w:b/>
          <w:bCs/>
        </w:rPr>
      </w:pPr>
      <w:r w:rsidRPr="00185185">
        <w:rPr>
          <w:rFonts w:asciiTheme="majorHAnsi" w:hAnsiTheme="majorHAnsi"/>
          <w:b/>
          <w:bCs/>
        </w:rPr>
        <w:t xml:space="preserve">HONORS AND </w:t>
      </w:r>
      <w:r w:rsidR="00B12383" w:rsidRPr="00185185">
        <w:rPr>
          <w:rFonts w:asciiTheme="majorHAnsi" w:hAnsiTheme="majorHAnsi"/>
          <w:b/>
          <w:bCs/>
        </w:rPr>
        <w:t xml:space="preserve">CERTIFICATIONS </w:t>
      </w:r>
    </w:p>
    <w:p w14:paraId="38ED2BB7" w14:textId="1A8F0D05" w:rsidR="00C018A8" w:rsidRPr="00185185" w:rsidRDefault="00C018A8" w:rsidP="00CD2898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185185">
        <w:rPr>
          <w:rFonts w:asciiTheme="majorHAnsi" w:hAnsiTheme="majorHAnsi"/>
        </w:rPr>
        <w:t>AWS Certified Cloud Practitioner (In Process)</w:t>
      </w:r>
    </w:p>
    <w:p w14:paraId="0CB4ED58" w14:textId="7D21BF7D" w:rsidR="006D32E5" w:rsidRPr="00185185" w:rsidRDefault="00B044FC" w:rsidP="00CD2898">
      <w:pPr>
        <w:pStyle w:val="TableParagraph"/>
        <w:numPr>
          <w:ilvl w:val="0"/>
          <w:numId w:val="8"/>
        </w:numPr>
        <w:spacing w:before="0"/>
        <w:ind w:left="540" w:hanging="270"/>
        <w:rPr>
          <w:rFonts w:asciiTheme="majorHAnsi" w:hAnsiTheme="majorHAnsi"/>
        </w:rPr>
      </w:pPr>
      <w:r w:rsidRPr="00185185">
        <w:rPr>
          <w:rFonts w:asciiTheme="majorHAnsi" w:hAnsiTheme="majorHAnsi"/>
        </w:rPr>
        <w:t xml:space="preserve">MS: </w:t>
      </w:r>
      <w:r w:rsidR="007222C0" w:rsidRPr="00185185">
        <w:rPr>
          <w:rFonts w:asciiTheme="majorHAnsi" w:hAnsiTheme="majorHAnsi"/>
        </w:rPr>
        <w:t>Programming</w:t>
      </w:r>
      <w:r w:rsidRPr="00185185">
        <w:rPr>
          <w:rFonts w:asciiTheme="majorHAnsi" w:hAnsiTheme="majorHAnsi"/>
        </w:rPr>
        <w:t xml:space="preserve"> in HTML5 with CSS3 and JavaScript</w:t>
      </w:r>
    </w:p>
    <w:sectPr w:rsidR="006D32E5" w:rsidRPr="00185185" w:rsidSect="00DD65FF">
      <w:pgSz w:w="11910" w:h="16840"/>
      <w:pgMar w:top="432" w:right="576" w:bottom="432" w:left="576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5351FB" w14:textId="77777777" w:rsidR="00630DC9" w:rsidRDefault="00630DC9" w:rsidP="00E82A6C">
      <w:r>
        <w:separator/>
      </w:r>
    </w:p>
  </w:endnote>
  <w:endnote w:type="continuationSeparator" w:id="0">
    <w:p w14:paraId="570AE2ED" w14:textId="77777777" w:rsidR="00630DC9" w:rsidRDefault="00630DC9" w:rsidP="00E82A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320E10" w14:textId="77777777" w:rsidR="00630DC9" w:rsidRDefault="00630DC9" w:rsidP="00E82A6C">
      <w:r>
        <w:separator/>
      </w:r>
    </w:p>
  </w:footnote>
  <w:footnote w:type="continuationSeparator" w:id="0">
    <w:p w14:paraId="2579D538" w14:textId="77777777" w:rsidR="00630DC9" w:rsidRDefault="00630DC9" w:rsidP="00E82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502A7"/>
    <w:multiLevelType w:val="multilevel"/>
    <w:tmpl w:val="BEE254B0"/>
    <w:lvl w:ilvl="0">
      <w:numFmt w:val="bullet"/>
      <w:lvlText w:val="•"/>
      <w:lvlJc w:val="left"/>
      <w:pPr>
        <w:ind w:left="5040" w:hanging="180"/>
      </w:pPr>
      <w:rPr>
        <w:rFonts w:ascii="Verdana" w:eastAsia="Verdana" w:hAnsi="Verdana" w:cs="Verdana"/>
        <w:sz w:val="18"/>
        <w:szCs w:val="18"/>
      </w:rPr>
    </w:lvl>
    <w:lvl w:ilvl="1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9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4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1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91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6796FD3"/>
    <w:multiLevelType w:val="multilevel"/>
    <w:tmpl w:val="6A4696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B86E9C"/>
    <w:multiLevelType w:val="hybridMultilevel"/>
    <w:tmpl w:val="AB58FB8C"/>
    <w:lvl w:ilvl="0" w:tplc="D752EE08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3" w15:restartNumberingAfterBreak="0">
    <w:nsid w:val="2FDA7EF2"/>
    <w:multiLevelType w:val="multilevel"/>
    <w:tmpl w:val="855828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2"/>
        <w:szCs w:val="1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55964F9"/>
    <w:multiLevelType w:val="hybridMultilevel"/>
    <w:tmpl w:val="53F8E0B0"/>
    <w:lvl w:ilvl="0" w:tplc="4D566878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30" w:hanging="360"/>
      </w:pPr>
      <w:rPr>
        <w:rFonts w:ascii="Wingdings" w:hAnsi="Wingdings" w:hint="default"/>
      </w:rPr>
    </w:lvl>
  </w:abstractNum>
  <w:abstractNum w:abstractNumId="5" w15:restartNumberingAfterBreak="0">
    <w:nsid w:val="48314564"/>
    <w:multiLevelType w:val="hybridMultilevel"/>
    <w:tmpl w:val="9430659C"/>
    <w:lvl w:ilvl="0" w:tplc="4D566878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F45991"/>
    <w:multiLevelType w:val="multilevel"/>
    <w:tmpl w:val="67848B5C"/>
    <w:lvl w:ilvl="0">
      <w:numFmt w:val="bullet"/>
      <w:lvlText w:val="•"/>
      <w:lvlJc w:val="left"/>
      <w:pPr>
        <w:ind w:left="2610" w:hanging="180"/>
      </w:pPr>
      <w:rPr>
        <w:rFonts w:ascii="Verdana" w:eastAsia="Verdana" w:hAnsi="Verdana" w:cs="Verdana"/>
        <w:sz w:val="18"/>
        <w:szCs w:val="18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12"/>
        <w:szCs w:val="12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0ED239B"/>
    <w:multiLevelType w:val="multilevel"/>
    <w:tmpl w:val="76DE8B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7207589C"/>
    <w:multiLevelType w:val="hybridMultilevel"/>
    <w:tmpl w:val="432AFB4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73F24B6C"/>
    <w:multiLevelType w:val="hybridMultilevel"/>
    <w:tmpl w:val="5148CD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65370882">
    <w:abstractNumId w:val="3"/>
  </w:num>
  <w:num w:numId="2" w16cid:durableId="2021152375">
    <w:abstractNumId w:val="6"/>
  </w:num>
  <w:num w:numId="3" w16cid:durableId="326860352">
    <w:abstractNumId w:val="0"/>
  </w:num>
  <w:num w:numId="4" w16cid:durableId="416099174">
    <w:abstractNumId w:val="7"/>
  </w:num>
  <w:num w:numId="5" w16cid:durableId="1732607718">
    <w:abstractNumId w:val="1"/>
  </w:num>
  <w:num w:numId="6" w16cid:durableId="2029721854">
    <w:abstractNumId w:val="9"/>
  </w:num>
  <w:num w:numId="7" w16cid:durableId="430855032">
    <w:abstractNumId w:val="8"/>
  </w:num>
  <w:num w:numId="8" w16cid:durableId="1882474648">
    <w:abstractNumId w:val="4"/>
  </w:num>
  <w:num w:numId="9" w16cid:durableId="1852337140">
    <w:abstractNumId w:val="5"/>
  </w:num>
  <w:num w:numId="10" w16cid:durableId="88761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ytTAztDC2NAPSxko6SsGpxcWZ+XkgBYZGtQDpWCOdLQAAAA=="/>
  </w:docVars>
  <w:rsids>
    <w:rsidRoot w:val="000B05C2"/>
    <w:rsid w:val="0000170D"/>
    <w:rsid w:val="0004563B"/>
    <w:rsid w:val="0005739D"/>
    <w:rsid w:val="00071053"/>
    <w:rsid w:val="000A0EE3"/>
    <w:rsid w:val="000B05C2"/>
    <w:rsid w:val="000C528C"/>
    <w:rsid w:val="000D0E58"/>
    <w:rsid w:val="000D1482"/>
    <w:rsid w:val="000D4F1F"/>
    <w:rsid w:val="000D5533"/>
    <w:rsid w:val="000E3D4A"/>
    <w:rsid w:val="000F6E28"/>
    <w:rsid w:val="00141357"/>
    <w:rsid w:val="00150771"/>
    <w:rsid w:val="001572C5"/>
    <w:rsid w:val="001622AB"/>
    <w:rsid w:val="00172CE7"/>
    <w:rsid w:val="00185185"/>
    <w:rsid w:val="001A387F"/>
    <w:rsid w:val="001B5B8E"/>
    <w:rsid w:val="001D63E5"/>
    <w:rsid w:val="001E5F6C"/>
    <w:rsid w:val="001E692B"/>
    <w:rsid w:val="001F1831"/>
    <w:rsid w:val="001F7C6D"/>
    <w:rsid w:val="00207C5C"/>
    <w:rsid w:val="002112B0"/>
    <w:rsid w:val="00244048"/>
    <w:rsid w:val="00244CE1"/>
    <w:rsid w:val="00257C9B"/>
    <w:rsid w:val="00257E0E"/>
    <w:rsid w:val="002710C1"/>
    <w:rsid w:val="0028776D"/>
    <w:rsid w:val="00294564"/>
    <w:rsid w:val="00295341"/>
    <w:rsid w:val="002959C3"/>
    <w:rsid w:val="002B0786"/>
    <w:rsid w:val="002B3D64"/>
    <w:rsid w:val="002C1C94"/>
    <w:rsid w:val="002C347D"/>
    <w:rsid w:val="002D1D39"/>
    <w:rsid w:val="002D34BA"/>
    <w:rsid w:val="002D6C65"/>
    <w:rsid w:val="002F1544"/>
    <w:rsid w:val="00305E07"/>
    <w:rsid w:val="00310244"/>
    <w:rsid w:val="003116EE"/>
    <w:rsid w:val="00320157"/>
    <w:rsid w:val="00321C8D"/>
    <w:rsid w:val="00324097"/>
    <w:rsid w:val="00333642"/>
    <w:rsid w:val="00367498"/>
    <w:rsid w:val="003747A0"/>
    <w:rsid w:val="003B0586"/>
    <w:rsid w:val="003D14FC"/>
    <w:rsid w:val="003E7D76"/>
    <w:rsid w:val="00427073"/>
    <w:rsid w:val="00432436"/>
    <w:rsid w:val="004434B2"/>
    <w:rsid w:val="00456A91"/>
    <w:rsid w:val="0047084E"/>
    <w:rsid w:val="00486B83"/>
    <w:rsid w:val="00490D9C"/>
    <w:rsid w:val="004D032D"/>
    <w:rsid w:val="004E4FD9"/>
    <w:rsid w:val="00514817"/>
    <w:rsid w:val="0053020C"/>
    <w:rsid w:val="005659F0"/>
    <w:rsid w:val="0058383A"/>
    <w:rsid w:val="0058494E"/>
    <w:rsid w:val="005908DE"/>
    <w:rsid w:val="005E193C"/>
    <w:rsid w:val="005E2388"/>
    <w:rsid w:val="005F1D6B"/>
    <w:rsid w:val="005F625E"/>
    <w:rsid w:val="005F75EC"/>
    <w:rsid w:val="00630BD6"/>
    <w:rsid w:val="00630DC9"/>
    <w:rsid w:val="006552E8"/>
    <w:rsid w:val="006560F9"/>
    <w:rsid w:val="0067417C"/>
    <w:rsid w:val="006816AE"/>
    <w:rsid w:val="006B19E1"/>
    <w:rsid w:val="006D1728"/>
    <w:rsid w:val="006D32E5"/>
    <w:rsid w:val="006D5440"/>
    <w:rsid w:val="006E2903"/>
    <w:rsid w:val="007222C0"/>
    <w:rsid w:val="00726673"/>
    <w:rsid w:val="00735AF8"/>
    <w:rsid w:val="00736F47"/>
    <w:rsid w:val="00755AFB"/>
    <w:rsid w:val="00760DE9"/>
    <w:rsid w:val="00765678"/>
    <w:rsid w:val="00766544"/>
    <w:rsid w:val="00772D82"/>
    <w:rsid w:val="00775F17"/>
    <w:rsid w:val="007871E3"/>
    <w:rsid w:val="007A7996"/>
    <w:rsid w:val="007B73B1"/>
    <w:rsid w:val="007C0064"/>
    <w:rsid w:val="007C47D6"/>
    <w:rsid w:val="007D39A5"/>
    <w:rsid w:val="007F34D8"/>
    <w:rsid w:val="008058FD"/>
    <w:rsid w:val="00813361"/>
    <w:rsid w:val="008161AB"/>
    <w:rsid w:val="0082208E"/>
    <w:rsid w:val="0082284A"/>
    <w:rsid w:val="00823DE7"/>
    <w:rsid w:val="008466A1"/>
    <w:rsid w:val="00851389"/>
    <w:rsid w:val="008571FA"/>
    <w:rsid w:val="008843C0"/>
    <w:rsid w:val="00887A0A"/>
    <w:rsid w:val="008A5D84"/>
    <w:rsid w:val="008B39CA"/>
    <w:rsid w:val="008B3E1E"/>
    <w:rsid w:val="008B5989"/>
    <w:rsid w:val="008C7457"/>
    <w:rsid w:val="008C7790"/>
    <w:rsid w:val="008E42D2"/>
    <w:rsid w:val="008F60DD"/>
    <w:rsid w:val="00904226"/>
    <w:rsid w:val="00904C92"/>
    <w:rsid w:val="009229FF"/>
    <w:rsid w:val="00927ABB"/>
    <w:rsid w:val="009369DA"/>
    <w:rsid w:val="009449E9"/>
    <w:rsid w:val="009455B4"/>
    <w:rsid w:val="009464ED"/>
    <w:rsid w:val="00951994"/>
    <w:rsid w:val="00956C6A"/>
    <w:rsid w:val="00964326"/>
    <w:rsid w:val="00970AB6"/>
    <w:rsid w:val="00970C84"/>
    <w:rsid w:val="00991911"/>
    <w:rsid w:val="00997E75"/>
    <w:rsid w:val="009E4320"/>
    <w:rsid w:val="009F1618"/>
    <w:rsid w:val="009F2176"/>
    <w:rsid w:val="00A50EE8"/>
    <w:rsid w:val="00A572E0"/>
    <w:rsid w:val="00A619AE"/>
    <w:rsid w:val="00A77B37"/>
    <w:rsid w:val="00A95292"/>
    <w:rsid w:val="00AB4548"/>
    <w:rsid w:val="00AC5DF1"/>
    <w:rsid w:val="00AD68B6"/>
    <w:rsid w:val="00AE0FE9"/>
    <w:rsid w:val="00AE2D56"/>
    <w:rsid w:val="00AF3452"/>
    <w:rsid w:val="00B044FC"/>
    <w:rsid w:val="00B12383"/>
    <w:rsid w:val="00B2526C"/>
    <w:rsid w:val="00B25E77"/>
    <w:rsid w:val="00B34093"/>
    <w:rsid w:val="00B506D7"/>
    <w:rsid w:val="00B6226C"/>
    <w:rsid w:val="00B828E1"/>
    <w:rsid w:val="00BB7522"/>
    <w:rsid w:val="00BC2DB2"/>
    <w:rsid w:val="00BD1661"/>
    <w:rsid w:val="00C018A8"/>
    <w:rsid w:val="00C3796F"/>
    <w:rsid w:val="00C74803"/>
    <w:rsid w:val="00C7604D"/>
    <w:rsid w:val="00C9357C"/>
    <w:rsid w:val="00C94B62"/>
    <w:rsid w:val="00CC24B1"/>
    <w:rsid w:val="00CD2898"/>
    <w:rsid w:val="00CF1E44"/>
    <w:rsid w:val="00CF73E5"/>
    <w:rsid w:val="00D023A0"/>
    <w:rsid w:val="00D14C58"/>
    <w:rsid w:val="00D341B7"/>
    <w:rsid w:val="00D904FA"/>
    <w:rsid w:val="00D921B3"/>
    <w:rsid w:val="00D96AB6"/>
    <w:rsid w:val="00DD65FF"/>
    <w:rsid w:val="00E070D5"/>
    <w:rsid w:val="00E1044B"/>
    <w:rsid w:val="00E17714"/>
    <w:rsid w:val="00E25464"/>
    <w:rsid w:val="00E47F96"/>
    <w:rsid w:val="00E82A6C"/>
    <w:rsid w:val="00E86CC8"/>
    <w:rsid w:val="00EC02F0"/>
    <w:rsid w:val="00F5001C"/>
    <w:rsid w:val="00F50999"/>
    <w:rsid w:val="00F6300B"/>
    <w:rsid w:val="00F877CB"/>
    <w:rsid w:val="00F87E8A"/>
    <w:rsid w:val="00FB3D9A"/>
    <w:rsid w:val="00FE3D94"/>
    <w:rsid w:val="00FE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4FDB92"/>
  <w15:docId w15:val="{77256B2A-A17E-4BD8-B98C-4E60A97703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1B7"/>
  </w:style>
  <w:style w:type="paragraph" w:styleId="Heading1">
    <w:name w:val="heading 1"/>
    <w:basedOn w:val="Normal"/>
    <w:link w:val="Heading1Char"/>
    <w:uiPriority w:val="9"/>
    <w:qFormat/>
    <w:pPr>
      <w:ind w:left="300"/>
      <w:outlineLvl w:val="0"/>
    </w:pPr>
    <w:rPr>
      <w:b/>
      <w:bCs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pPr>
      <w:spacing w:before="66"/>
      <w:ind w:left="3994" w:right="3766"/>
      <w:jc w:val="center"/>
    </w:pPr>
    <w:rPr>
      <w:sz w:val="36"/>
      <w:szCs w:val="36"/>
    </w:rPr>
  </w:style>
  <w:style w:type="paragraph" w:styleId="BodyText">
    <w:name w:val="Body Text"/>
    <w:basedOn w:val="Normal"/>
    <w:link w:val="BodyTextChar"/>
    <w:uiPriority w:val="1"/>
    <w:qFormat/>
    <w:pPr>
      <w:spacing w:before="37"/>
      <w:ind w:left="480" w:hanging="180"/>
    </w:pPr>
  </w:style>
  <w:style w:type="paragraph" w:styleId="ListParagraph">
    <w:name w:val="List Paragraph"/>
    <w:basedOn w:val="Normal"/>
    <w:uiPriority w:val="1"/>
    <w:qFormat/>
    <w:pPr>
      <w:spacing w:before="37"/>
      <w:ind w:left="480" w:hanging="180"/>
    </w:pPr>
  </w:style>
  <w:style w:type="paragraph" w:customStyle="1" w:styleId="TableParagraph">
    <w:name w:val="Table Paragraph"/>
    <w:basedOn w:val="Normal"/>
    <w:uiPriority w:val="1"/>
    <w:qFormat/>
    <w:pPr>
      <w:spacing w:before="14"/>
      <w:ind w:left="200"/>
    </w:pPr>
  </w:style>
  <w:style w:type="character" w:styleId="Hyperlink">
    <w:name w:val="Hyperlink"/>
    <w:basedOn w:val="DefaultParagraphFont"/>
    <w:uiPriority w:val="99"/>
    <w:unhideWhenUsed/>
    <w:rsid w:val="003D6F8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6F8F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uiPriority w:val="1"/>
    <w:rsid w:val="003D6F8F"/>
    <w:rPr>
      <w:rFonts w:ascii="Times New Roman" w:eastAsia="Times New Roman" w:hAnsi="Times New Roman" w:cs="Times New Roman"/>
    </w:rPr>
  </w:style>
  <w:style w:type="character" w:customStyle="1" w:styleId="TitleChar">
    <w:name w:val="Title Char"/>
    <w:basedOn w:val="DefaultParagraphFont"/>
    <w:link w:val="Title"/>
    <w:uiPriority w:val="10"/>
    <w:rsid w:val="003D6F8F"/>
    <w:rPr>
      <w:rFonts w:ascii="Times New Roman" w:eastAsia="Times New Roman" w:hAnsi="Times New Roman" w:cs="Times New Roman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C369C6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369C6"/>
    <w:rPr>
      <w:rFonts w:ascii="Times New Roman" w:eastAsia="Times New Roman" w:hAnsi="Times New Roman" w:cs="Times New Roman"/>
      <w:b/>
      <w:bCs/>
    </w:rPr>
  </w:style>
  <w:style w:type="paragraph" w:customStyle="1" w:styleId="Default">
    <w:name w:val="Default"/>
    <w:rsid w:val="00EE77A1"/>
    <w:pPr>
      <w:widowControl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82A6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2A6C"/>
  </w:style>
  <w:style w:type="paragraph" w:styleId="Footer">
    <w:name w:val="footer"/>
    <w:basedOn w:val="Normal"/>
    <w:link w:val="FooterChar"/>
    <w:uiPriority w:val="99"/>
    <w:unhideWhenUsed/>
    <w:rsid w:val="00E82A6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2A6C"/>
  </w:style>
  <w:style w:type="character" w:customStyle="1" w:styleId="hljs-string">
    <w:name w:val="hljs-string"/>
    <w:basedOn w:val="DefaultParagraphFont"/>
    <w:rsid w:val="00294564"/>
  </w:style>
  <w:style w:type="paragraph" w:styleId="NormalWeb">
    <w:name w:val="Normal (Web)"/>
    <w:basedOn w:val="Normal"/>
    <w:uiPriority w:val="99"/>
    <w:unhideWhenUsed/>
    <w:rsid w:val="009449E9"/>
    <w:pPr>
      <w:widowControl/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018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35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32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1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8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74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9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9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0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4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7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2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3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1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http://www.linkedin.com/in/padwaldeepen/" TargetMode="External"/><Relationship Id="rId4" Type="http://schemas.openxmlformats.org/officeDocument/2006/relationships/styles" Target="styles.xml"/><Relationship Id="rId9" Type="http://schemas.openxmlformats.org/officeDocument/2006/relationships/hyperlink" Target="mailto:padwaldeepe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ZyuMUZJ9D51WHK0Xcdjjw3/vWw==">AMUW2mUA4FPCP4Z63OIcACo6lnEg5nzyIhK3hzp1Y3pGn1wD42YolS0hHWDSsohqvlnQfTv+qohs/e4G3HUFRvwmXoSgiREaRQr1VvGNTIonwMB275JR020=</go:docsCustomData>
</go:gDocsCustomXmlDataStorage>
</file>

<file path=customXml/itemProps1.xml><?xml version="1.0" encoding="utf-8"?>
<ds:datastoreItem xmlns:ds="http://schemas.openxmlformats.org/officeDocument/2006/customXml" ds:itemID="{9B76A2A7-EF91-4D70-8F73-DCEDDC1B0C1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3</TotalTime>
  <Pages>1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en Padwal</dc:creator>
  <cp:lastModifiedBy>DPADWAL</cp:lastModifiedBy>
  <cp:revision>332</cp:revision>
  <cp:lastPrinted>2024-04-04T22:34:00Z</cp:lastPrinted>
  <dcterms:created xsi:type="dcterms:W3CDTF">2021-03-08T20:19:00Z</dcterms:created>
  <dcterms:modified xsi:type="dcterms:W3CDTF">2025-05-21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1-1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3-08T00:00:00Z</vt:filetime>
  </property>
  <property fmtid="{D5CDD505-2E9C-101B-9397-08002B2CF9AE}" pid="5" name="GrammarlyDocumentId">
    <vt:lpwstr>d87ac5a6965376742d061a207d701fae21f42fb8773d9c04082efedcca5f44c2</vt:lpwstr>
  </property>
</Properties>
</file>